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мещение на Github pages заготовки для персонального сайта</w:t>
      </w:r>
    </w:p>
    <w:p>
      <w:pPr>
        <w:pStyle w:val="Subtitle"/>
      </w:pPr>
      <w:r>
        <w:t xml:space="preserve">Этап 2</w:t>
      </w:r>
    </w:p>
    <w:p>
      <w:pPr>
        <w:pStyle w:val="Author"/>
      </w:pPr>
      <w:r>
        <w:t xml:space="preserve">Козомазов Владимир 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создания сайта-визитки — эффективно представить себя или свой бизнес в интернете, упростить коммуникацию, продемонстрировать профессионализм и привлечь новых клиентов или партнеров. Это компактный, но мощный инструмент, который помогает укрепить личный бренд, повысить доверие и выделиться среди конкурен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9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Xb8cb57d853cc8ed6a095a88a34be7dda265c1a5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Теоретическое введение: создание персонального сайта</w:t>
      </w:r>
    </w:p>
    <w:p>
      <w:pPr>
        <w:pStyle w:val="FirstParagraph"/>
      </w:pPr>
      <w:r>
        <w:t xml:space="preserve">Создание персонального сайта — это процесс разработки веб-ресурса, который представляет личность, профессиональные навыки, достижения и интересы его владельца. Такой сайт может служить визитной карточкой, портфолио, блогом или платформой для самовыражения. В современном цифровом мире персональный сайт становится важным инструментом для построения личного бренда, привлечения клиентов, работодателей или единомышленников.</w:t>
      </w:r>
    </w:p>
    <w:p>
      <w:r>
        <w:pict>
          <v:rect style="width:0;height:1.5pt" o:hralign="center" o:hrstd="t" o:hr="t"/>
        </w:pict>
      </w:r>
    </w:p>
    <w:bookmarkEnd w:id="22"/>
    <w:bookmarkStart w:id="23" w:name="что-такое-персональный-сайт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1.</w:t>
      </w:r>
      <w:r>
        <w:t xml:space="preserve"> </w:t>
      </w:r>
      <w:r>
        <w:rPr>
          <w:b/>
          <w:bCs/>
        </w:rPr>
        <w:t xml:space="preserve">Что такое персональный сайт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пределение</w:t>
      </w:r>
      <w:r>
        <w:t xml:space="preserve">: Персональный сайт — это веб-страница или набор страниц, посвященных конкретному человеку. Он может содержать информацию о профессиональной деятельности, образовании, хобби, контактные данные и другие сведения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Цели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Представление личности в интернете.</w:t>
      </w:r>
    </w:p>
    <w:p>
      <w:pPr>
        <w:pStyle w:val="Compact"/>
        <w:numPr>
          <w:ilvl w:val="1"/>
          <w:numId w:val="1003"/>
        </w:numPr>
      </w:pPr>
      <w:r>
        <w:t xml:space="preserve">Демонстрация портфолио или достижений.</w:t>
      </w:r>
    </w:p>
    <w:p>
      <w:pPr>
        <w:pStyle w:val="Compact"/>
        <w:numPr>
          <w:ilvl w:val="1"/>
          <w:numId w:val="1003"/>
        </w:numPr>
      </w:pPr>
      <w:r>
        <w:t xml:space="preserve">Привлечение клиентов, работодателей или партнеров.</w:t>
      </w:r>
    </w:p>
    <w:p>
      <w:pPr>
        <w:pStyle w:val="Compact"/>
        <w:numPr>
          <w:ilvl w:val="1"/>
          <w:numId w:val="1003"/>
        </w:numPr>
      </w:pPr>
      <w:r>
        <w:t xml:space="preserve">Создание платформы для самовыражения и обмена знаниями.</w:t>
      </w:r>
    </w:p>
    <w:p>
      <w:r>
        <w:pict>
          <v:rect style="width:0;height:1.5pt" o:hralign="center" o:hrstd="t" o:hr="t"/>
        </w:pict>
      </w:r>
    </w:p>
    <w:bookmarkEnd w:id="23"/>
    <w:bookmarkStart w:id="24" w:name="зачем-нужен-персональный-сайт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2.</w:t>
      </w:r>
      <w:r>
        <w:t xml:space="preserve"> </w:t>
      </w:r>
      <w:r>
        <w:rPr>
          <w:b/>
          <w:bCs/>
        </w:rPr>
        <w:t xml:space="preserve">Зачем нужен персональный сайт?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рофессиональное представление</w:t>
      </w:r>
      <w:r>
        <w:t xml:space="preserve">: Сайт позволяет контролировать то, как вас воспринимают в интернет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ортфолио</w:t>
      </w:r>
      <w:r>
        <w:t xml:space="preserve">: Для творческих профессий (дизайнеров, фотографов, программистов) сайт становится площадкой для демонстрации работ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Личный бренд</w:t>
      </w:r>
      <w:r>
        <w:t xml:space="preserve">: Сайт помогает укрепить репутацию и выделиться среди конкурентов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ммуникация</w:t>
      </w:r>
      <w:r>
        <w:t xml:space="preserve">: На сайте можно разместить контактные данные и формы обратной связи, что упрощает взаимодействие с вам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O и видимость</w:t>
      </w:r>
      <w:r>
        <w:t xml:space="preserve">: Оптимизированный сайт может появляться в поисковых системах, увеличивая вашу онлайн-видимость.</w:t>
      </w:r>
    </w:p>
    <w:p>
      <w:r>
        <w:pict>
          <v:rect style="width:0;height:1.5pt" o:hralign="center" o:hrstd="t" o:hr="t"/>
        </w:pict>
      </w:r>
    </w:p>
    <w:bookmarkEnd w:id="24"/>
    <w:bookmarkStart w:id="25" w:name="основные-элементы-персонального-сайта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3.</w:t>
      </w:r>
      <w:r>
        <w:t xml:space="preserve"> </w:t>
      </w:r>
      <w:r>
        <w:rPr>
          <w:b/>
          <w:bCs/>
        </w:rPr>
        <w:t xml:space="preserve">Основные элементы персонального сайт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Главная страница</w:t>
      </w:r>
      <w:r>
        <w:t xml:space="preserve">: Краткое представление о вас, вашей деятельности и целях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 себе (About Me)</w:t>
      </w:r>
      <w:r>
        <w:t xml:space="preserve">: Подробная информация о вашем опыте, навыках, образовании и интересах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Портфолио</w:t>
      </w:r>
      <w:r>
        <w:t xml:space="preserve">: Примеры работ, проектов или достижений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Блог (опционально)</w:t>
      </w:r>
      <w:r>
        <w:t xml:space="preserve">: Платформа для публикации статей, заметок или размышлений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онтакты</w:t>
      </w:r>
      <w:r>
        <w:t xml:space="preserve">: Способы связи (email, телефон, социальные сети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тзывы (опционально)</w:t>
      </w:r>
      <w:r>
        <w:t xml:space="preserve">: Рекомендации от клиентов, коллег или работодателей.</w:t>
      </w:r>
    </w:p>
    <w:p>
      <w:r>
        <w:pict>
          <v:rect style="width:0;height:1.5pt" o:hralign="center" o:hrstd="t" o:hr="t"/>
        </w:pict>
      </w:r>
    </w:p>
    <w:bookmarkEnd w:id="25"/>
    <w:bookmarkStart w:id="26" w:name="этапы-создания-персонального-сайта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4.</w:t>
      </w:r>
      <w:r>
        <w:t xml:space="preserve"> </w:t>
      </w:r>
      <w:r>
        <w:rPr>
          <w:b/>
          <w:bCs/>
        </w:rPr>
        <w:t xml:space="preserve">Этапы создания персонального сайт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пределение цели и аудитории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Для чего вам нужен сайт? (например, поиск работы, привлечение клиентов, самовыражение).</w:t>
      </w:r>
    </w:p>
    <w:p>
      <w:pPr>
        <w:pStyle w:val="Compact"/>
        <w:numPr>
          <w:ilvl w:val="1"/>
          <w:numId w:val="1007"/>
        </w:numPr>
      </w:pPr>
      <w:r>
        <w:t xml:space="preserve">Кто ваша целевая аудитория? (работодатели, клиенты, читатели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Выбор платформы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Конструкторы сайтов</w:t>
      </w:r>
      <w:r>
        <w:t xml:space="preserve">: Wix, Tilda, WordPress.com (подходят для новичков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MS (системы управления контентом)</w:t>
      </w:r>
      <w:r>
        <w:t xml:space="preserve">: WordPress.org, Joomla (требуют больше навыков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Создание с нуля</w:t>
      </w:r>
      <w:r>
        <w:t xml:space="preserve">: Использование HTML, CSS, JavaScript (для опытных разработчиков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Дизайн и структура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Разработка удобной навигации.</w:t>
      </w:r>
    </w:p>
    <w:p>
      <w:pPr>
        <w:pStyle w:val="Compact"/>
        <w:numPr>
          <w:ilvl w:val="1"/>
          <w:numId w:val="1009"/>
        </w:numPr>
      </w:pPr>
      <w:r>
        <w:t xml:space="preserve">Выбор цветовой схемы и шрифтов, соответствующих вашему стилю.</w:t>
      </w:r>
    </w:p>
    <w:p>
      <w:pPr>
        <w:pStyle w:val="Compact"/>
        <w:numPr>
          <w:ilvl w:val="1"/>
          <w:numId w:val="1009"/>
        </w:numPr>
      </w:pPr>
      <w:r>
        <w:t xml:space="preserve">Создание адаптивного дизайна (для отображения на разных устройствах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Наполнение контентом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Написание текстов (о себе, услугах, достижениях).</w:t>
      </w:r>
    </w:p>
    <w:p>
      <w:pPr>
        <w:pStyle w:val="Compact"/>
        <w:numPr>
          <w:ilvl w:val="1"/>
          <w:numId w:val="1010"/>
        </w:numPr>
      </w:pPr>
      <w:r>
        <w:t xml:space="preserve">Добавление изображений, видео или других медиа.</w:t>
      </w:r>
    </w:p>
    <w:p>
      <w:pPr>
        <w:pStyle w:val="Compact"/>
        <w:numPr>
          <w:ilvl w:val="1"/>
          <w:numId w:val="1010"/>
        </w:numPr>
      </w:pPr>
      <w:r>
        <w:t xml:space="preserve">Подготовка портфолио (если необходимо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Оптимизация для SEO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Использование ключевых слов в текстах.</w:t>
      </w:r>
    </w:p>
    <w:p>
      <w:pPr>
        <w:pStyle w:val="Compact"/>
        <w:numPr>
          <w:ilvl w:val="1"/>
          <w:numId w:val="1011"/>
        </w:numPr>
      </w:pPr>
      <w:r>
        <w:t xml:space="preserve">Оптимизация заголовков, мета-тегов и изображений.</w:t>
      </w:r>
    </w:p>
    <w:p>
      <w:pPr>
        <w:pStyle w:val="Compact"/>
        <w:numPr>
          <w:ilvl w:val="1"/>
          <w:numId w:val="1011"/>
        </w:numPr>
      </w:pPr>
      <w:r>
        <w:t xml:space="preserve">Ускорение загрузки сайта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естирование и запуск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роверка работы сайта на разных устройствах и браузерах.</w:t>
      </w:r>
    </w:p>
    <w:p>
      <w:pPr>
        <w:pStyle w:val="Compact"/>
        <w:numPr>
          <w:ilvl w:val="1"/>
          <w:numId w:val="1012"/>
        </w:numPr>
      </w:pPr>
      <w:r>
        <w:t xml:space="preserve">Исправление ошибок и улучшение пользовательского опыта.</w:t>
      </w:r>
    </w:p>
    <w:p>
      <w:pPr>
        <w:pStyle w:val="Compact"/>
        <w:numPr>
          <w:ilvl w:val="1"/>
          <w:numId w:val="1012"/>
        </w:numPr>
      </w:pPr>
      <w:r>
        <w:t xml:space="preserve">Публикация сайта и подключение домена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родвижение и поддержка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Регулярное обновление контента.</w:t>
      </w:r>
    </w:p>
    <w:p>
      <w:pPr>
        <w:pStyle w:val="Compact"/>
        <w:numPr>
          <w:ilvl w:val="1"/>
          <w:numId w:val="1013"/>
        </w:numPr>
      </w:pPr>
      <w:r>
        <w:t xml:space="preserve">Продвижение через социальные сети, email-рассылки и SEO.</w:t>
      </w:r>
    </w:p>
    <w:p>
      <w:pPr>
        <w:pStyle w:val="Compact"/>
        <w:numPr>
          <w:ilvl w:val="1"/>
          <w:numId w:val="1013"/>
        </w:numPr>
      </w:pPr>
      <w:r>
        <w:t xml:space="preserve">Анализ посещаемости с помощью инструментов (например, Google Analytics).</w:t>
      </w:r>
    </w:p>
    <w:p>
      <w:r>
        <w:pict>
          <v:rect style="width:0;height:1.5pt" o:hralign="center" o:hrstd="t" o:hr="t"/>
        </w:pict>
      </w:r>
    </w:p>
    <w:bookmarkEnd w:id="26"/>
    <w:bookmarkStart w:id="27" w:name="преимущества-персонального-сайта"/>
    <w:p>
      <w:pPr>
        <w:pStyle w:val="Heading3"/>
      </w:pPr>
      <w:r>
        <w:rPr>
          <w:rStyle w:val="SectionNumber"/>
        </w:rPr>
        <w:t xml:space="preserve">3.0.6</w:t>
      </w:r>
      <w:r>
        <w:tab/>
      </w:r>
      <w:r>
        <w:t xml:space="preserve">5.</w:t>
      </w:r>
      <w:r>
        <w:t xml:space="preserve"> </w:t>
      </w:r>
      <w:r>
        <w:rPr>
          <w:b/>
          <w:bCs/>
        </w:rPr>
        <w:t xml:space="preserve">Преимущества персонального сайта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Контроль над информацией</w:t>
      </w:r>
      <w:r>
        <w:t xml:space="preserve">: Вы сами решаете, что и как показывать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Универсальность</w:t>
      </w:r>
      <w:r>
        <w:t xml:space="preserve">: Сайт может выполнять множество функций (визитка, портфолио, блог)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Профессионализм</w:t>
      </w:r>
      <w:r>
        <w:t xml:space="preserve">: Наличие сайта подчеркивает серьезность и современный подход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Долгосрочность</w:t>
      </w:r>
      <w:r>
        <w:t xml:space="preserve">: Сайт остается доступным 24/7, в отличие от резюме или социальных сетей.</w:t>
      </w:r>
    </w:p>
    <w:p>
      <w:r>
        <w:pict>
          <v:rect style="width:0;height:1.5pt" o:hralign="center" o:hrstd="t" o:hr="t"/>
        </w:pict>
      </w:r>
    </w:p>
    <w:bookmarkEnd w:id="27"/>
    <w:bookmarkStart w:id="28" w:name="X264532946440435cbd166d9e6aaaeefb2981755"/>
    <w:p>
      <w:pPr>
        <w:pStyle w:val="Heading3"/>
      </w:pPr>
      <w:r>
        <w:rPr>
          <w:rStyle w:val="SectionNumber"/>
        </w:rPr>
        <w:t xml:space="preserve">3.0.7</w:t>
      </w:r>
      <w:r>
        <w:tab/>
      </w:r>
      <w:r>
        <w:t xml:space="preserve">6.</w:t>
      </w:r>
      <w:r>
        <w:t xml:space="preserve"> </w:t>
      </w:r>
      <w:r>
        <w:rPr>
          <w:b/>
          <w:bCs/>
        </w:rPr>
        <w:t xml:space="preserve">Примеры использования персонального сайта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Фрилансеры</w:t>
      </w:r>
      <w:r>
        <w:t xml:space="preserve">: Для демонстрации портфолио и привлечения клиентов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пециалисты</w:t>
      </w:r>
      <w:r>
        <w:t xml:space="preserve">: Для поиска работы и укрепления личного бренда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Предприниматели</w:t>
      </w:r>
      <w:r>
        <w:t xml:space="preserve">: Для продвижения своих услуг или продуктов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Блогеры</w:t>
      </w:r>
      <w:r>
        <w:t xml:space="preserve">: Для публикации статей и взаимодействия с аудиторией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Студенты</w:t>
      </w:r>
      <w:r>
        <w:t xml:space="preserve">: Для создания онлайн-резюме и демонстрации проектов.</w:t>
      </w:r>
    </w:p>
    <w:bookmarkEnd w:id="28"/>
    <w:bookmarkEnd w:id="29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шёл в репозиторий, где хранятся общие файлф для тем Wowchemy (рис. 1).</w:t>
      </w:r>
    </w:p>
    <w:bookmarkStart w:id="33" w:name="fig:001"/>
    <w:p>
      <w:pPr>
        <w:pStyle w:val="CaptionedFigure"/>
      </w:pPr>
      <w:r>
        <w:drawing>
          <wp:inline>
            <wp:extent cx="3733800" cy="2096236"/>
            <wp:effectExtent b="0" l="0" r="0" t="0"/>
            <wp:docPr descr="Рис. 1: Переход в репозиторий" title="" id="31" name="Picture"/>
            <a:graphic>
              <a:graphicData uri="http://schemas.openxmlformats.org/drawingml/2006/picture">
                <pic:pic>
                  <pic:nvPicPr>
                    <pic:cNvPr descr="image/00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позиторий</w:t>
      </w:r>
    </w:p>
    <w:bookmarkEnd w:id="33"/>
    <w:p>
      <w:pPr>
        <w:pStyle w:val="BodyText"/>
      </w:pPr>
      <w:r>
        <w:t xml:space="preserve">Задал имя репозитория (рис. 2).</w:t>
      </w:r>
    </w:p>
    <w:bookmarkStart w:id="37" w:name="fig:002"/>
    <w:p>
      <w:pPr>
        <w:pStyle w:val="CaptionedFigure"/>
      </w:pPr>
      <w:r>
        <w:drawing>
          <wp:inline>
            <wp:extent cx="3733800" cy="1828958"/>
            <wp:effectExtent b="0" l="0" r="0" t="0"/>
            <wp:docPr descr="Рис. 2: Имен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00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енование репозитория</w:t>
      </w:r>
    </w:p>
    <w:bookmarkEnd w:id="37"/>
    <w:p>
      <w:pPr>
        <w:pStyle w:val="BodyText"/>
      </w:pPr>
      <w:r>
        <w:t xml:space="preserve">Сгенерировал репозиторий по шаблону (рис. 3).</w:t>
      </w:r>
    </w:p>
    <w:bookmarkStart w:id="41" w:name="fig:003"/>
    <w:p>
      <w:pPr>
        <w:pStyle w:val="CaptionedFigure"/>
      </w:pPr>
      <w:r>
        <w:drawing>
          <wp:inline>
            <wp:extent cx="3733800" cy="1833840"/>
            <wp:effectExtent b="0" l="0" r="0" t="0"/>
            <wp:docPr descr="Рис. 3: Генерация репозитория" title="" id="39" name="Picture"/>
            <a:graphic>
              <a:graphicData uri="http://schemas.openxmlformats.org/drawingml/2006/picture">
                <pic:pic>
                  <pic:nvPicPr>
                    <pic:cNvPr descr="image/0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енерация репозитория</w:t>
      </w:r>
    </w:p>
    <w:bookmarkEnd w:id="41"/>
    <w:p>
      <w:pPr>
        <w:pStyle w:val="BodyText"/>
      </w:pPr>
      <w:r>
        <w:t xml:space="preserve">Посетил загатовку своего сайта (рис. 4).</w:t>
      </w:r>
    </w:p>
    <w:bookmarkStart w:id="45" w:name="fig:004"/>
    <w:p>
      <w:pPr>
        <w:pStyle w:val="CaptionedFigure"/>
      </w:pPr>
      <w:r>
        <w:drawing>
          <wp:inline>
            <wp:extent cx="3733800" cy="1824116"/>
            <wp:effectExtent b="0" l="0" r="0" t="0"/>
            <wp:docPr descr="Рис. 4: Генерация репозитория" title="" id="43" name="Picture"/>
            <a:graphic>
              <a:graphicData uri="http://schemas.openxmlformats.org/drawingml/2006/picture">
                <pic:pic>
                  <pic:nvPicPr>
                    <pic:cNvPr descr="image/00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репозитория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ие сайта-визитки — это важный шаг для профессионального роста и самопрезентации. Он позволяет эффективно представить себя или свой бизнес в интернете, упростить коммуникацию и привлечь новых клиентов или партнеров. Сайт-визитка стал не только инструментом для достижения текущих целей, но и платформой для будущего развития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мещение на Github pages заготовки для персонального сайта</dc:title>
  <dc:creator>Козомазов Владимир Романович</dc:creator>
  <dc:language>ru-RU</dc:language>
  <cp:keywords/>
  <dcterms:created xsi:type="dcterms:W3CDTF">2025-03-22T19:59:48Z</dcterms:created>
  <dcterms:modified xsi:type="dcterms:W3CDTF">2025-03-22T19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